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8C4F95">
      <w:pPr>
        <w:jc w:val="center"/>
        <w:rPr>
          <w:rFonts w:ascii="Garamond" w:hAnsi="Garamond" w:cs="Times New Roman"/>
          <w:b/>
          <w:bCs/>
          <w:sz w:val="32"/>
          <w:szCs w:val="32"/>
        </w:rPr>
      </w:pPr>
      <w:r w:rsidRPr="00662EF2">
        <w:rPr>
          <w:rFonts w:ascii="Garamond" w:hAnsi="Garamond" w:cs="Times New Roman"/>
          <w:b/>
          <w:bCs/>
          <w:sz w:val="32"/>
          <w:szCs w:val="32"/>
        </w:rPr>
        <w:t>YURI SILVA DE SOUZA</w:t>
      </w:r>
    </w:p>
    <w:p w14:paraId="700AB9FB" w14:textId="77777777" w:rsidR="008C4F95" w:rsidRDefault="008C4F95" w:rsidP="00D63D1E">
      <w:pPr>
        <w:spacing w:after="0" w:line="240" w:lineRule="auto"/>
        <w:rPr>
          <w:rFonts w:ascii="Garamond" w:hAnsi="Garamond" w:cs="Times New Roman"/>
        </w:rPr>
        <w:sectPr w:rsidR="008C4F95" w:rsidSect="003205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869D755" w14:textId="77777777" w:rsidR="00D63D1E" w:rsidRPr="00885893" w:rsidRDefault="00D63D1E" w:rsidP="008C4F95">
      <w:pPr>
        <w:spacing w:after="0" w:line="240" w:lineRule="auto"/>
        <w:rPr>
          <w:rFonts w:ascii="Garamond" w:hAnsi="Garamond" w:cs="Times New Roman"/>
        </w:rPr>
      </w:pPr>
      <w:r w:rsidRPr="00885893">
        <w:rPr>
          <w:rFonts w:ascii="Garamond" w:hAnsi="Garamond" w:cs="Times New Roman"/>
        </w:rPr>
        <w:t>The University of Miami</w:t>
      </w:r>
    </w:p>
    <w:p w14:paraId="2F769A6B" w14:textId="5658760C" w:rsidR="00D63D1E" w:rsidRDefault="00D63D1E" w:rsidP="008C4F95">
      <w:pPr>
        <w:spacing w:after="0" w:line="240" w:lineRule="auto"/>
        <w:rPr>
          <w:rFonts w:ascii="Garamond" w:hAnsi="Garamond" w:cs="Times New Roman"/>
        </w:rPr>
      </w:pPr>
      <w:r w:rsidRPr="00885893">
        <w:rPr>
          <w:rFonts w:ascii="Garamond" w:hAnsi="Garamond" w:cs="Times New Roman"/>
        </w:rPr>
        <w:t>Department of Biology</w:t>
      </w:r>
    </w:p>
    <w:p w14:paraId="4A878362" w14:textId="77777777" w:rsidR="008C4F95" w:rsidRPr="00057840" w:rsidRDefault="008C4F95" w:rsidP="008C4F95">
      <w:pPr>
        <w:spacing w:after="0" w:line="240" w:lineRule="auto"/>
        <w:rPr>
          <w:rFonts w:ascii="Garamond" w:hAnsi="Garamond" w:cs="Times New Roman"/>
        </w:rPr>
      </w:pPr>
      <w:r w:rsidRPr="00057840">
        <w:rPr>
          <w:rFonts w:ascii="Garamond" w:hAnsi="Garamond" w:cs="Times New Roman"/>
        </w:rPr>
        <w:t>Coral Gables, FL, USA, 33146</w:t>
      </w:r>
    </w:p>
    <w:p w14:paraId="26CCDFE5" w14:textId="57D0B51A" w:rsidR="008C4F95" w:rsidRDefault="008C4F95" w:rsidP="008C4F95">
      <w:pPr>
        <w:spacing w:after="0" w:line="240" w:lineRule="auto"/>
        <w:rPr>
          <w:rFonts w:ascii="Garamond" w:hAnsi="Garamond" w:cs="Times New Roman"/>
        </w:rPr>
      </w:pPr>
      <w:r w:rsidRPr="008C4F95">
        <w:rPr>
          <w:rFonts w:ascii="Garamond" w:hAnsi="Garamond" w:cs="Times New Roman"/>
        </w:rPr>
        <w:t xml:space="preserve">Email: </w:t>
      </w:r>
      <w:hyperlink r:id="rId13" w:history="1">
        <w:r w:rsidRPr="008C4F95">
          <w:rPr>
            <w:rStyle w:val="Hyperlink"/>
            <w:rFonts w:ascii="Garamond" w:hAnsi="Garamond" w:cs="Times New Roman"/>
          </w:rPr>
          <w:t>desouza.s.yuri@gmail.com</w:t>
        </w:r>
      </w:hyperlink>
      <w:r>
        <w:rPr>
          <w:rFonts w:ascii="Garamond" w:hAnsi="Garamond" w:cs="Times New Roman"/>
          <w:color w:val="0563C1" w:themeColor="hyperlink"/>
          <w:u w:val="single"/>
        </w:rPr>
        <w:br/>
      </w:r>
    </w:p>
    <w:p w14:paraId="3BD486EF" w14:textId="39DB94F7" w:rsidR="008C4F95" w:rsidRPr="008C4F95" w:rsidRDefault="008C4F95" w:rsidP="008C4F95">
      <w:pPr>
        <w:spacing w:after="0" w:line="240" w:lineRule="auto"/>
        <w:jc w:val="center"/>
        <w:rPr>
          <w:rFonts w:ascii="Garamond" w:hAnsi="Garamond" w:cs="Times New Roman"/>
        </w:rPr>
      </w:pPr>
      <w:r w:rsidRPr="008C4F95">
        <w:rPr>
          <w:rFonts w:ascii="Garamond" w:hAnsi="Garamond" w:cs="Times New Roman"/>
        </w:rPr>
        <w:t>Languag</w:t>
      </w:r>
      <w:r>
        <w:rPr>
          <w:rFonts w:ascii="Garamond" w:hAnsi="Garamond" w:cs="Times New Roman"/>
        </w:rPr>
        <w:t>e proficiency:</w:t>
      </w:r>
    </w:p>
    <w:p w14:paraId="702F3945" w14:textId="68EBCB6A" w:rsidR="008C4F95" w:rsidRDefault="008C4F95" w:rsidP="008C4F95">
      <w:pPr>
        <w:spacing w:after="0" w:line="240" w:lineRule="auto"/>
        <w:ind w:firstLine="720"/>
        <w:rPr>
          <w:rFonts w:ascii="Garamond" w:hAnsi="Garamond" w:cs="Times New Roman"/>
        </w:rPr>
      </w:pPr>
      <w:r>
        <w:rPr>
          <w:rFonts w:ascii="Garamond" w:hAnsi="Garamond" w:cs="Times New Roman"/>
        </w:rPr>
        <w:t>Portuguese (</w:t>
      </w:r>
      <w:r w:rsidRPr="008C4F95">
        <w:rPr>
          <w:rFonts w:ascii="Garamond" w:hAnsi="Garamond" w:cs="Times New Roman"/>
          <w:i/>
          <w:iCs/>
        </w:rPr>
        <w:t>Native speaker</w:t>
      </w:r>
      <w:r>
        <w:rPr>
          <w:rFonts w:ascii="Garamond" w:hAnsi="Garamond" w:cs="Times New Roman"/>
        </w:rPr>
        <w:t>)</w:t>
      </w:r>
    </w:p>
    <w:p w14:paraId="38E7944C" w14:textId="2348C5DE" w:rsidR="008C4F95" w:rsidRDefault="008C4F95" w:rsidP="008C4F95">
      <w:pPr>
        <w:spacing w:after="0" w:line="240" w:lineRule="auto"/>
        <w:ind w:firstLine="720"/>
        <w:rPr>
          <w:rFonts w:ascii="Garamond" w:hAnsi="Garamond" w:cs="Times New Roman"/>
        </w:rPr>
      </w:pPr>
      <w:r>
        <w:rPr>
          <w:rFonts w:ascii="Garamond" w:hAnsi="Garamond" w:cs="Times New Roman"/>
        </w:rPr>
        <w:t>English (</w:t>
      </w:r>
      <w:r w:rsidRPr="008C4F95">
        <w:rPr>
          <w:rFonts w:ascii="Garamond" w:hAnsi="Garamond" w:cs="Times New Roman"/>
          <w:i/>
          <w:iCs/>
        </w:rPr>
        <w:t>Fluent</w:t>
      </w:r>
      <w:r>
        <w:rPr>
          <w:rFonts w:ascii="Garamond" w:hAnsi="Garamond" w:cs="Times New Roman"/>
        </w:rPr>
        <w:t>)</w:t>
      </w:r>
    </w:p>
    <w:p w14:paraId="619C10B6" w14:textId="59E75380" w:rsidR="008C4F95" w:rsidRDefault="008C4F95" w:rsidP="008C4F95">
      <w:pPr>
        <w:spacing w:after="0" w:line="240" w:lineRule="auto"/>
        <w:ind w:firstLine="720"/>
        <w:rPr>
          <w:rFonts w:ascii="Garamond" w:hAnsi="Garamond" w:cs="Times New Roman"/>
        </w:rPr>
      </w:pPr>
      <w:r>
        <w:rPr>
          <w:rFonts w:ascii="Garamond" w:hAnsi="Garamond" w:cs="Times New Roman"/>
        </w:rPr>
        <w:t>Spanish (</w:t>
      </w:r>
      <w:r w:rsidR="00D72187">
        <w:rPr>
          <w:rFonts w:ascii="Garamond" w:hAnsi="Garamond" w:cs="Times New Roman"/>
          <w:i/>
          <w:iCs/>
        </w:rPr>
        <w:t>Beginner</w:t>
      </w:r>
      <w:r>
        <w:rPr>
          <w:rFonts w:ascii="Garamond" w:hAnsi="Garamond" w:cs="Times New Roman"/>
        </w:rPr>
        <w:t>)</w:t>
      </w:r>
    </w:p>
    <w:p w14:paraId="668DBCF4" w14:textId="6E437FAD" w:rsidR="008C4F95" w:rsidRPr="008C4F95" w:rsidRDefault="008C4F95" w:rsidP="008C4F95">
      <w:pPr>
        <w:spacing w:after="0" w:line="240" w:lineRule="auto"/>
        <w:rPr>
          <w:rFonts w:ascii="Garamond" w:hAnsi="Garamond" w:cs="Times New Roman"/>
        </w:rPr>
        <w:sectPr w:rsidR="008C4F95" w:rsidRPr="008C4F95" w:rsidSect="008C4F95">
          <w:type w:val="continuous"/>
          <w:pgSz w:w="12240" w:h="15840"/>
          <w:pgMar w:top="1440" w:right="1440" w:bottom="1440" w:left="1440" w:header="720" w:footer="720" w:gutter="0"/>
          <w:cols w:num="2" w:space="720"/>
          <w:titlePg/>
          <w:docGrid w:linePitch="360"/>
        </w:sect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121985D2" w14:textId="279904AF" w:rsidR="00BB01C6" w:rsidRDefault="00BB01C6" w:rsidP="008C4F95">
      <w:pPr>
        <w:spacing w:after="0" w:line="240" w:lineRule="auto"/>
        <w:jc w:val="both"/>
        <w:rPr>
          <w:rFonts w:ascii="Garamond" w:hAnsi="Garamond" w:cs="Times New Roman"/>
          <w:sz w:val="24"/>
          <w:szCs w:val="24"/>
        </w:rPr>
      </w:pPr>
      <w:r w:rsidRPr="00BB01C6">
        <w:rPr>
          <w:rFonts w:ascii="Garamond" w:hAnsi="Garamond" w:cs="Times New Roman"/>
          <w:sz w:val="24"/>
          <w:szCs w:val="24"/>
        </w:rPr>
        <w:t xml:space="preserve">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w:t>
      </w:r>
      <w:r w:rsidR="00341C2C">
        <w:rPr>
          <w:rFonts w:ascii="Garamond" w:hAnsi="Garamond" w:cs="Times New Roman"/>
          <w:sz w:val="24"/>
          <w:szCs w:val="24"/>
        </w:rPr>
        <w:t xml:space="preserve">My broad interests are </w:t>
      </w:r>
      <w:r w:rsidRPr="00BB01C6">
        <w:rPr>
          <w:rFonts w:ascii="Garamond" w:hAnsi="Garamond" w:cs="Times New Roman"/>
          <w:sz w:val="24"/>
          <w:szCs w:val="24"/>
        </w:rPr>
        <w:t>comprehending the Anthropocene’s consequences on organisms and environment</w:t>
      </w:r>
      <w:r w:rsidR="00664CA8">
        <w:rPr>
          <w:rFonts w:ascii="Garamond" w:hAnsi="Garamond" w:cs="Times New Roman"/>
          <w:sz w:val="24"/>
          <w:szCs w:val="24"/>
        </w:rPr>
        <w:t>al</w:t>
      </w:r>
      <w:r>
        <w:rPr>
          <w:rFonts w:ascii="Garamond" w:hAnsi="Garamond" w:cs="Times New Roman"/>
          <w:sz w:val="24"/>
          <w:szCs w:val="24"/>
        </w:rPr>
        <w:t xml:space="preserve"> maintenance</w:t>
      </w:r>
      <w:r w:rsidRPr="00BB01C6">
        <w:rPr>
          <w:rFonts w:ascii="Garamond" w:hAnsi="Garamond" w:cs="Times New Roman"/>
          <w:sz w:val="24"/>
          <w:szCs w:val="24"/>
        </w:rPr>
        <w:t>.</w:t>
      </w:r>
    </w:p>
    <w:p w14:paraId="3455750F" w14:textId="77777777" w:rsidR="008C4F95" w:rsidRPr="008C4F95" w:rsidRDefault="008C4F95" w:rsidP="008C4F95">
      <w:pPr>
        <w:spacing w:after="0" w:line="240" w:lineRule="auto"/>
        <w:jc w:val="both"/>
        <w:rPr>
          <w:rFonts w:ascii="Garamond" w:hAnsi="Garamond" w:cs="Times New Roman"/>
          <w:sz w:val="24"/>
          <w:szCs w:val="24"/>
        </w:rPr>
      </w:pPr>
    </w:p>
    <w:p w14:paraId="6A301064" w14:textId="19F8EEFF"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F294745"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75390316"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21BBA113" w14:textId="5DBCC63F" w:rsidR="00150069"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University of S</w:t>
      </w:r>
      <w:r w:rsidR="00FE4253" w:rsidRPr="00662EF2">
        <w:rPr>
          <w:rFonts w:ascii="Garamond" w:hAnsi="Garamond" w:cs="Times New Roman"/>
          <w:lang w:val="pt-BR"/>
        </w:rPr>
        <w:t>ã</w:t>
      </w:r>
      <w:r w:rsidRPr="00662EF2">
        <w:rPr>
          <w:rFonts w:ascii="Garamond" w:hAnsi="Garamond" w:cs="Times New Roman"/>
          <w:lang w:val="pt-BR"/>
        </w:rPr>
        <w:t>o Paulo, Piracicaba, SP, Brazil</w:t>
      </w:r>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6C8952AD"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Advisor: Dr. Mauro Galetti</w:t>
      </w:r>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052B8E31" w14:textId="648F04EC"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33DC5651" w14:textId="77777777" w:rsidR="000E187A" w:rsidRPr="00662EF2" w:rsidRDefault="000E187A" w:rsidP="00721DC1">
      <w:pPr>
        <w:spacing w:after="40" w:line="240" w:lineRule="auto"/>
        <w:rPr>
          <w:rFonts w:ascii="Garamond" w:hAnsi="Garamond" w:cs="Times New Roman"/>
          <w:b/>
          <w:bCs/>
        </w:rPr>
      </w:pP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Acta Oecologica</w:t>
      </w:r>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Nacho; Ziparro, Valesca; Nazareth, Sérgio; Galetti,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057840" w:rsidRDefault="00FB10C3" w:rsidP="00FB10C3">
      <w:pPr>
        <w:spacing w:after="0" w:line="240" w:lineRule="auto"/>
        <w:rPr>
          <w:rFonts w:ascii="Garamond" w:hAnsi="Garamond" w:cs="Times New Roman"/>
          <w:lang w:val="pt-BR"/>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r w:rsidRPr="00662EF2">
        <w:rPr>
          <w:rFonts w:ascii="Garamond" w:hAnsi="Garamond" w:cs="Times New Roman"/>
        </w:rPr>
        <w:t>sizedmammals</w:t>
      </w:r>
      <w:proofErr w:type="spellEnd"/>
      <w:r w:rsidRPr="00662EF2">
        <w:rPr>
          <w:rFonts w:ascii="Garamond" w:hAnsi="Garamond" w:cs="Times New Roman"/>
        </w:rPr>
        <w:t xml:space="preserve"> of the Atlantic Forest of South America. </w:t>
      </w:r>
      <w:r w:rsidRPr="00057840">
        <w:rPr>
          <w:rFonts w:ascii="Garamond" w:hAnsi="Garamond" w:cs="Times New Roman"/>
          <w:i/>
          <w:iCs/>
          <w:lang w:val="pt-BR"/>
        </w:rPr>
        <w:t>Ecology</w:t>
      </w:r>
      <w:r w:rsidRPr="00057840">
        <w:rPr>
          <w:rFonts w:ascii="Garamond" w:hAnsi="Garamond" w:cs="Times New Roman"/>
          <w:lang w:val="pt-BR"/>
        </w:rPr>
        <w:t>, 110(10): e02785.</w:t>
      </w:r>
    </w:p>
    <w:p w14:paraId="0BE00878" w14:textId="324A5D81" w:rsidR="00FB10C3" w:rsidRPr="00057840" w:rsidRDefault="00FB10C3" w:rsidP="00FB10C3">
      <w:pPr>
        <w:spacing w:after="0" w:line="240" w:lineRule="auto"/>
        <w:rPr>
          <w:rFonts w:ascii="Garamond" w:hAnsi="Garamond" w:cs="Times New Roman"/>
          <w:lang w:val="pt-BR"/>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t>02.</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Vancine, Maurício H.; Duarte, Kauã da Silva; </w:t>
      </w:r>
      <w:r w:rsidRPr="00662EF2">
        <w:rPr>
          <w:rFonts w:ascii="Garamond" w:hAnsi="Garamond" w:cs="Times New Roman"/>
          <w:b/>
          <w:bCs/>
          <w:lang w:val="pt-BR"/>
        </w:rPr>
        <w:t>De Souza, Yuri S.</w:t>
      </w:r>
      <w:r w:rsidRPr="00662EF2">
        <w:rPr>
          <w:rFonts w:ascii="Garamond" w:hAnsi="Garamond" w:cs="Times New Roman"/>
          <w:lang w:val="pt-BR"/>
        </w:rPr>
        <w:t xml:space="preserve">; Giovanelli, João G, R.;Martins- sobrinho, Paulo M.; López, Ariel; Bovo, Rafael P.; Maffei, Fábio; Lion, Marília B.;Ribeiro Júnior, José W.; </w:t>
      </w:r>
      <w:r w:rsidRPr="00662EF2">
        <w:rPr>
          <w:rFonts w:ascii="Garamond" w:hAnsi="Garamond" w:cs="Times New Roman"/>
          <w:lang w:val="pt-BR"/>
        </w:rPr>
        <w:lastRenderedPageBreak/>
        <w:t>Brassaloti, R.; Da Costa, Carolina O, R.; Sawakuchi, Henrique O.;Forti, Lucas R.; Cacciali, Pier;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r w:rsidRPr="0032058C">
        <w:rPr>
          <w:rFonts w:ascii="Garamond" w:hAnsi="Garamond" w:cs="Times New Roman"/>
          <w:i/>
          <w:iCs/>
          <w:lang w:val="pt-BR"/>
        </w:rPr>
        <w:t>Ecology</w:t>
      </w:r>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729C2856" w14:textId="190D5B61" w:rsidR="00FB10C3" w:rsidRPr="00662EF2" w:rsidRDefault="00FB10C3" w:rsidP="00FB10C3">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Conciani, Dhemerson; </w:t>
      </w:r>
      <w:r w:rsidRPr="00662EF2">
        <w:rPr>
          <w:rFonts w:ascii="Garamond" w:hAnsi="Garamond" w:cs="Times New Roman"/>
          <w:b/>
          <w:bCs/>
          <w:lang w:val="pt-BR"/>
        </w:rPr>
        <w:t>De Souza, Yuri S.</w:t>
      </w:r>
      <w:r w:rsidRPr="00662EF2">
        <w:rPr>
          <w:rFonts w:ascii="Garamond" w:hAnsi="Garamond" w:cs="Times New Roman"/>
          <w:lang w:val="pt-BR"/>
        </w:rPr>
        <w:t>; Ruffino, Paulo H, P.; Zanchetta,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39F17AD8" w14:textId="00027EEC" w:rsidR="00AF02A3" w:rsidRPr="00662EF2" w:rsidRDefault="00AF02A3" w:rsidP="000E187A">
      <w:pPr>
        <w:spacing w:after="40" w:line="240" w:lineRule="auto"/>
        <w:rPr>
          <w:rFonts w:ascii="Garamond" w:hAnsi="Garamond" w:cs="Times New Roman"/>
          <w:lang w:val="pt-BR"/>
        </w:rPr>
      </w:pP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6DAAD4A4" w14:textId="307751C9" w:rsidR="00FE4253"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r w:rsidR="0095732A" w:rsidRPr="00662EF2">
        <w:rPr>
          <w:rFonts w:ascii="Garamond" w:hAnsi="Garamond" w:cs="Times New Roman"/>
          <w:lang w:val="pt-BR"/>
        </w:rPr>
        <w:t xml:space="preserve">Galetti, Mauro; Gonçalves, Fernando; Villar, Nacho; Zipparro, Valesca; Paz, Claudia;Mendes, Calebe; Lautenschlager, Lais; </w:t>
      </w:r>
      <w:r w:rsidR="0095732A" w:rsidRPr="00662EF2">
        <w:rPr>
          <w:rFonts w:ascii="Garamond" w:hAnsi="Garamond" w:cs="Times New Roman"/>
          <w:b/>
          <w:bCs/>
          <w:lang w:val="pt-BR"/>
        </w:rPr>
        <w:t>Souza, Yuri</w:t>
      </w:r>
      <w:r w:rsidR="0095732A" w:rsidRPr="00662EF2">
        <w:rPr>
          <w:rFonts w:ascii="Garamond" w:hAnsi="Garamond" w:cs="Times New Roman"/>
          <w:lang w:val="pt-BR"/>
        </w:rPr>
        <w:t>; Akkawi, Paula; Pedrosa, Felipe;,Bulascoschi, Leticia; Bello, Carolina; Sevá, Anaiá P.; Sales, Lilian; Genes, Luísa; Abra,Fernanda; Bovendorp, Ricardo S.</w:t>
      </w:r>
      <w:r w:rsidRPr="00662EF2">
        <w:rPr>
          <w:rFonts w:ascii="Garamond" w:hAnsi="Garamond" w:cs="Times New Roman"/>
          <w:lang w:val="pt-BR"/>
        </w:rPr>
        <w:t xml:space="preserve"> The Atlantic Forest History, Biodiversity, Threats and Opportunities of the Mega-divers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54D177C8" w14:textId="02ED29D2" w:rsidR="0095732A" w:rsidRPr="00662EF2" w:rsidRDefault="0095732A" w:rsidP="0095732A">
      <w:pPr>
        <w:spacing w:after="0" w:line="240" w:lineRule="auto"/>
        <w:rPr>
          <w:rFonts w:ascii="Garamond" w:hAnsi="Garamond" w:cs="Times New Roman"/>
        </w:rPr>
      </w:pP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25E26342" w14:textId="72DC38DB"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162E0C67" w14:textId="08ACA54D"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70415A31" w14:textId="77777777" w:rsidR="00CB532B" w:rsidRPr="00662EF2" w:rsidRDefault="00CB532B" w:rsidP="00CB532B">
      <w:pPr>
        <w:spacing w:after="0" w:line="240" w:lineRule="auto"/>
        <w:rPr>
          <w:rFonts w:ascii="Garamond" w:hAnsi="Garamond" w:cs="Times New Roman"/>
        </w:rPr>
      </w:pP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056C4453" w14:textId="554B3262" w:rsidR="00057840" w:rsidRDefault="00057840"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The University of Miami, Biology</w:t>
      </w:r>
      <w:r>
        <w:rPr>
          <w:rFonts w:ascii="Garamond" w:hAnsi="Garamond" w:cs="Times New Roman"/>
        </w:rPr>
        <w:t xml:space="preserve"> Graduate Symposium</w:t>
      </w:r>
      <w:r w:rsidRPr="00662EF2">
        <w:rPr>
          <w:rFonts w:ascii="Garamond" w:hAnsi="Garamond" w:cs="Times New Roman"/>
        </w:rPr>
        <w:t>.</w:t>
      </w:r>
    </w:p>
    <w:p w14:paraId="4E0166DA" w14:textId="112CF97F"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Águas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62302726" w14:textId="77777777" w:rsidR="00EA4D23" w:rsidRPr="00662EF2" w:rsidRDefault="00EA4D23" w:rsidP="0095732A">
      <w:pPr>
        <w:spacing w:after="0" w:line="240" w:lineRule="auto"/>
        <w:rPr>
          <w:rFonts w:ascii="Garamond" w:hAnsi="Garamond"/>
        </w:rPr>
      </w:pP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lastRenderedPageBreak/>
        <w:t>_____________________________________________________________________________________</w:t>
      </w:r>
    </w:p>
    <w:sectPr w:rsidR="008E71CC" w:rsidRPr="0032058C" w:rsidSect="008C4F9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F67EF" w14:textId="77777777" w:rsidR="00D97560" w:rsidRDefault="00D97560" w:rsidP="0032058C">
      <w:pPr>
        <w:spacing w:after="0" w:line="240" w:lineRule="auto"/>
      </w:pPr>
      <w:r>
        <w:separator/>
      </w:r>
    </w:p>
  </w:endnote>
  <w:endnote w:type="continuationSeparator" w:id="0">
    <w:p w14:paraId="250C1727" w14:textId="77777777" w:rsidR="00D97560" w:rsidRDefault="00D97560"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BC9FB" w14:textId="77777777" w:rsidR="00D97560" w:rsidRDefault="00D97560" w:rsidP="0032058C">
      <w:pPr>
        <w:spacing w:after="0" w:line="240" w:lineRule="auto"/>
      </w:pPr>
      <w:r>
        <w:separator/>
      </w:r>
    </w:p>
  </w:footnote>
  <w:footnote w:type="continuationSeparator" w:id="0">
    <w:p w14:paraId="2EA8B982" w14:textId="77777777" w:rsidR="00D97560" w:rsidRDefault="00D97560"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mwrAUATXKd3iwAAAA="/>
  </w:docVars>
  <w:rsids>
    <w:rsidRoot w:val="00D63D1E"/>
    <w:rsid w:val="00057840"/>
    <w:rsid w:val="000E187A"/>
    <w:rsid w:val="00150069"/>
    <w:rsid w:val="00215866"/>
    <w:rsid w:val="00260019"/>
    <w:rsid w:val="002F7E3E"/>
    <w:rsid w:val="0032058C"/>
    <w:rsid w:val="00341C2C"/>
    <w:rsid w:val="0036339E"/>
    <w:rsid w:val="003A574E"/>
    <w:rsid w:val="003D19DF"/>
    <w:rsid w:val="00480885"/>
    <w:rsid w:val="00515ED2"/>
    <w:rsid w:val="006552C5"/>
    <w:rsid w:val="00662EF2"/>
    <w:rsid w:val="00664CA8"/>
    <w:rsid w:val="00721DC1"/>
    <w:rsid w:val="007F0A35"/>
    <w:rsid w:val="0080548B"/>
    <w:rsid w:val="008671FC"/>
    <w:rsid w:val="008720FE"/>
    <w:rsid w:val="00885893"/>
    <w:rsid w:val="008C4F95"/>
    <w:rsid w:val="008E71CC"/>
    <w:rsid w:val="0095732A"/>
    <w:rsid w:val="009C40F2"/>
    <w:rsid w:val="009D361F"/>
    <w:rsid w:val="00A04BE3"/>
    <w:rsid w:val="00AA1662"/>
    <w:rsid w:val="00AA1C91"/>
    <w:rsid w:val="00AA6F18"/>
    <w:rsid w:val="00AF02A3"/>
    <w:rsid w:val="00BB01C6"/>
    <w:rsid w:val="00CB532B"/>
    <w:rsid w:val="00D20EB0"/>
    <w:rsid w:val="00D63D1E"/>
    <w:rsid w:val="00D72187"/>
    <w:rsid w:val="00D97560"/>
    <w:rsid w:val="00DA3575"/>
    <w:rsid w:val="00DC1DD9"/>
    <w:rsid w:val="00E34E39"/>
    <w:rsid w:val="00EA4D23"/>
    <w:rsid w:val="00F375C9"/>
    <w:rsid w:val="00FB10C3"/>
    <w:rsid w:val="00FE4253"/>
    <w:rsid w:val="00FE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H:\My%20Drive\Pessoal\cv\cv\desouza.s.yuri@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38</Words>
  <Characters>4779</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3</cp:revision>
  <cp:lastPrinted>2022-10-03T17:20:00Z</cp:lastPrinted>
  <dcterms:created xsi:type="dcterms:W3CDTF">2023-03-08T21:17:00Z</dcterms:created>
  <dcterms:modified xsi:type="dcterms:W3CDTF">2023-03-08T21:19:00Z</dcterms:modified>
</cp:coreProperties>
</file>